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3128" w:rsidRPr="005B05AB" w:rsidRDefault="001F3128" w:rsidP="005B05AB">
      <w:pPr>
        <w:pStyle w:val="Title"/>
        <w:spacing w:line="360" w:lineRule="auto"/>
        <w:jc w:val="center"/>
        <w:rPr>
          <w:rFonts w:ascii="Times New Roman" w:hAnsi="Times New Roman" w:cs="Times New Roman"/>
        </w:rPr>
      </w:pPr>
    </w:p>
    <w:p w:rsidR="001F3128" w:rsidRPr="005B05AB" w:rsidRDefault="001F3128" w:rsidP="005B05AB">
      <w:pPr>
        <w:pStyle w:val="Title"/>
        <w:spacing w:line="360" w:lineRule="auto"/>
        <w:jc w:val="center"/>
        <w:rPr>
          <w:rFonts w:ascii="Times New Roman" w:hAnsi="Times New Roman" w:cs="Times New Roman"/>
        </w:rPr>
      </w:pPr>
    </w:p>
    <w:p w:rsidR="00181063" w:rsidRPr="005B05AB" w:rsidRDefault="00181063" w:rsidP="005B05AB">
      <w:pPr>
        <w:pStyle w:val="Title"/>
        <w:spacing w:line="360" w:lineRule="auto"/>
        <w:jc w:val="center"/>
        <w:rPr>
          <w:rFonts w:ascii="Times New Roman" w:hAnsi="Times New Roman" w:cs="Times New Roman"/>
        </w:rPr>
      </w:pPr>
      <w:r w:rsidRPr="005B05AB">
        <w:rPr>
          <w:rFonts w:ascii="Times New Roman" w:hAnsi="Times New Roman" w:cs="Times New Roman"/>
        </w:rPr>
        <w:t>INFM600 Information Environment</w:t>
      </w:r>
    </w:p>
    <w:p w:rsidR="00181063" w:rsidRPr="005B05AB" w:rsidRDefault="00181063" w:rsidP="005B05AB">
      <w:pPr>
        <w:pStyle w:val="Title"/>
        <w:pBdr>
          <w:bottom w:val="single" w:sz="6" w:space="1" w:color="auto"/>
        </w:pBdr>
        <w:spacing w:line="360" w:lineRule="auto"/>
        <w:jc w:val="center"/>
        <w:rPr>
          <w:rFonts w:ascii="Times New Roman" w:hAnsi="Times New Roman" w:cs="Times New Roman"/>
        </w:rPr>
      </w:pPr>
      <w:r w:rsidRPr="005B05AB">
        <w:rPr>
          <w:rFonts w:ascii="Times New Roman" w:hAnsi="Times New Roman" w:cs="Times New Roman"/>
        </w:rPr>
        <w:t>Team Exceptional</w:t>
      </w:r>
    </w:p>
    <w:p w:rsidR="00C67F6D" w:rsidRPr="005B05AB" w:rsidRDefault="003D572F" w:rsidP="005B05AB">
      <w:pPr>
        <w:pStyle w:val="Title"/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am </w:t>
      </w:r>
      <w:r w:rsidR="00D1023F">
        <w:rPr>
          <w:rFonts w:ascii="Times New Roman" w:hAnsi="Times New Roman" w:cs="Times New Roman"/>
        </w:rPr>
        <w:t>Contributor-ship</w:t>
      </w:r>
      <w:r w:rsidR="006419C7">
        <w:rPr>
          <w:rFonts w:ascii="Times New Roman" w:hAnsi="Times New Roman" w:cs="Times New Roman"/>
        </w:rPr>
        <w:t xml:space="preserve"> Document</w:t>
      </w:r>
    </w:p>
    <w:p w:rsidR="00C67F6D" w:rsidRPr="005B05AB" w:rsidRDefault="00C67F6D" w:rsidP="005B05AB">
      <w:pPr>
        <w:pStyle w:val="Title"/>
        <w:spacing w:line="360" w:lineRule="auto"/>
        <w:jc w:val="center"/>
        <w:rPr>
          <w:rFonts w:ascii="Times New Roman" w:hAnsi="Times New Roman" w:cs="Times New Roman"/>
        </w:rPr>
      </w:pPr>
    </w:p>
    <w:p w:rsidR="00B912BC" w:rsidRPr="005B05AB" w:rsidRDefault="006419C7" w:rsidP="005B05AB">
      <w:pPr>
        <w:pStyle w:val="Title"/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ember 11</w:t>
      </w:r>
      <w:r>
        <w:rPr>
          <w:rFonts w:ascii="Times New Roman" w:hAnsi="Times New Roman" w:cs="Times New Roman"/>
        </w:rPr>
        <w:tab/>
      </w:r>
      <w:r w:rsidR="00C67F6D" w:rsidRPr="005B05AB">
        <w:rPr>
          <w:rFonts w:ascii="Times New Roman" w:hAnsi="Times New Roman" w:cs="Times New Roman"/>
        </w:rPr>
        <w:t>, 2016</w:t>
      </w:r>
      <w:r w:rsidR="00181063" w:rsidRPr="005B05AB">
        <w:rPr>
          <w:rFonts w:ascii="Times New Roman" w:hAnsi="Times New Roman" w:cs="Times New Roman"/>
        </w:rPr>
        <w:t xml:space="preserve"> </w:t>
      </w:r>
    </w:p>
    <w:p w:rsidR="00181063" w:rsidRPr="005B05AB" w:rsidRDefault="00B912BC" w:rsidP="005B05AB">
      <w:pPr>
        <w:spacing w:line="360" w:lineRule="auto"/>
        <w:rPr>
          <w:rFonts w:ascii="Times New Roman" w:eastAsiaTheme="majorEastAsia" w:hAnsi="Times New Roman" w:cs="Times New Roman"/>
          <w:spacing w:val="-10"/>
          <w:kern w:val="28"/>
          <w:sz w:val="56"/>
          <w:szCs w:val="56"/>
        </w:rPr>
      </w:pPr>
      <w:r w:rsidRPr="005B05AB">
        <w:rPr>
          <w:rFonts w:ascii="Times New Roman" w:hAnsi="Times New Roman" w:cs="Times New Roman"/>
        </w:rPr>
        <w:br w:type="page"/>
      </w:r>
    </w:p>
    <w:p w:rsidR="00CE7A30" w:rsidRPr="005B05AB" w:rsidRDefault="00C67F6D" w:rsidP="005B05AB">
      <w:pPr>
        <w:pBdr>
          <w:bottom w:val="single" w:sz="6" w:space="1" w:color="auto"/>
        </w:pBd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5B05AB">
        <w:rPr>
          <w:rFonts w:ascii="Times New Roman" w:hAnsi="Times New Roman" w:cs="Times New Roman"/>
          <w:sz w:val="30"/>
          <w:szCs w:val="30"/>
        </w:rPr>
        <w:lastRenderedPageBreak/>
        <w:t>Overview</w:t>
      </w:r>
    </w:p>
    <w:p w:rsidR="00C67F6D" w:rsidRPr="005B05AB" w:rsidRDefault="00C67F6D" w:rsidP="005B05AB">
      <w:pPr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lang w:eastAsia="en-IN"/>
        </w:rPr>
      </w:pPr>
      <w:r w:rsidRPr="005B05AB">
        <w:rPr>
          <w:rFonts w:ascii="Times New Roman" w:eastAsia="Times New Roman" w:hAnsi="Times New Roman" w:cs="Times New Roman"/>
          <w:color w:val="222222"/>
          <w:lang w:eastAsia="en-IN"/>
        </w:rPr>
        <w:t>Th</w:t>
      </w:r>
      <w:r w:rsidR="00B63C2D">
        <w:rPr>
          <w:rFonts w:ascii="Times New Roman" w:eastAsia="Times New Roman" w:hAnsi="Times New Roman" w:cs="Times New Roman"/>
          <w:color w:val="222222"/>
          <w:lang w:eastAsia="en-IN"/>
        </w:rPr>
        <w:t xml:space="preserve">is document </w:t>
      </w:r>
      <w:r w:rsidRPr="005B05AB">
        <w:rPr>
          <w:rFonts w:ascii="Times New Roman" w:eastAsia="Times New Roman" w:hAnsi="Times New Roman" w:cs="Times New Roman"/>
          <w:color w:val="222222"/>
          <w:lang w:eastAsia="en-IN"/>
        </w:rPr>
        <w:t xml:space="preserve">is intended to serve as a </w:t>
      </w:r>
      <w:r w:rsidR="00B63C2D">
        <w:rPr>
          <w:rFonts w:ascii="Times New Roman" w:eastAsia="Times New Roman" w:hAnsi="Times New Roman" w:cs="Times New Roman"/>
          <w:color w:val="222222"/>
          <w:lang w:eastAsia="en-IN"/>
        </w:rPr>
        <w:t xml:space="preserve">summary of individual contribution of members of Team Exceptional for the different phases of the </w:t>
      </w:r>
      <w:r w:rsidRPr="005B05AB">
        <w:rPr>
          <w:rFonts w:ascii="Times New Roman" w:eastAsia="Times New Roman" w:hAnsi="Times New Roman" w:cs="Times New Roman"/>
          <w:color w:val="222222"/>
          <w:lang w:eastAsia="en-IN"/>
        </w:rPr>
        <w:t xml:space="preserve">project. </w:t>
      </w:r>
    </w:p>
    <w:p w:rsidR="00F15CC4" w:rsidRPr="005B05AB" w:rsidRDefault="00F15CC4" w:rsidP="005B05AB">
      <w:pPr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lang w:eastAsia="en-IN"/>
        </w:rPr>
      </w:pPr>
    </w:p>
    <w:p w:rsidR="00ED1272" w:rsidRPr="005B05AB" w:rsidRDefault="00ED1272" w:rsidP="005B05AB">
      <w:pPr>
        <w:pBdr>
          <w:bottom w:val="single" w:sz="6" w:space="1" w:color="auto"/>
        </w:pBdr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5B05AB">
        <w:rPr>
          <w:rFonts w:ascii="Times New Roman" w:hAnsi="Times New Roman" w:cs="Times New Roman"/>
          <w:sz w:val="30"/>
          <w:szCs w:val="30"/>
        </w:rPr>
        <w:t>Effort Allocation</w:t>
      </w:r>
    </w:p>
    <w:p w:rsidR="006419C7" w:rsidRDefault="00B63C2D" w:rsidP="005B05AB">
      <w:pPr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lang w:eastAsia="en-IN"/>
        </w:rPr>
      </w:pPr>
      <w:r>
        <w:rPr>
          <w:rFonts w:ascii="Times New Roman" w:eastAsia="Times New Roman" w:hAnsi="Times New Roman" w:cs="Times New Roman"/>
          <w:color w:val="222222"/>
          <w:lang w:eastAsia="en-IN"/>
        </w:rPr>
        <w:t>The project involved three research questions, where in each member worked on a particular question. In general, all the work was equally divided throughout the project. The team collaborated over Slack, a team management web-application and through weekly or bi-weekly (whenever a deliverable was due) group meetings. Table I</w:t>
      </w:r>
      <w:r w:rsidRPr="005B05AB">
        <w:rPr>
          <w:rFonts w:ascii="Times New Roman" w:eastAsia="Times New Roman" w:hAnsi="Times New Roman" w:cs="Times New Roman"/>
          <w:color w:val="222222"/>
          <w:lang w:eastAsia="en-IN"/>
        </w:rPr>
        <w:t xml:space="preserve"> defines the </w:t>
      </w:r>
      <w:r>
        <w:rPr>
          <w:rFonts w:ascii="Times New Roman" w:eastAsia="Times New Roman" w:hAnsi="Times New Roman" w:cs="Times New Roman"/>
          <w:color w:val="222222"/>
          <w:lang w:eastAsia="en-IN"/>
        </w:rPr>
        <w:t xml:space="preserve">individual </w:t>
      </w:r>
      <w:r w:rsidRPr="005B05AB">
        <w:rPr>
          <w:rFonts w:ascii="Times New Roman" w:eastAsia="Times New Roman" w:hAnsi="Times New Roman" w:cs="Times New Roman"/>
          <w:color w:val="222222"/>
          <w:lang w:eastAsia="en-IN"/>
        </w:rPr>
        <w:t>effort-allocation</w:t>
      </w:r>
      <w:r>
        <w:rPr>
          <w:rFonts w:ascii="Times New Roman" w:eastAsia="Times New Roman" w:hAnsi="Times New Roman" w:cs="Times New Roman"/>
          <w:color w:val="222222"/>
          <w:lang w:eastAsia="en-IN"/>
        </w:rPr>
        <w:t xml:space="preserve"> for the course of the entire project:</w:t>
      </w:r>
    </w:p>
    <w:p w:rsidR="006419C7" w:rsidRPr="005B05AB" w:rsidRDefault="006419C7" w:rsidP="005B05AB">
      <w:pPr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lang w:eastAsia="en-IN"/>
        </w:rPr>
      </w:pPr>
    </w:p>
    <w:p w:rsidR="006419C7" w:rsidRPr="006419C7" w:rsidRDefault="006419C7" w:rsidP="006419C7">
      <w:pPr>
        <w:pStyle w:val="Caption"/>
        <w:keepNext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419C7">
        <w:rPr>
          <w:rFonts w:ascii="Times New Roman" w:hAnsi="Times New Roman" w:cs="Times New Roman"/>
          <w:b/>
          <w:sz w:val="20"/>
          <w:szCs w:val="20"/>
        </w:rPr>
        <w:t xml:space="preserve">Table </w:t>
      </w:r>
      <w:r w:rsidRPr="006419C7">
        <w:rPr>
          <w:rFonts w:ascii="Times New Roman" w:hAnsi="Times New Roman" w:cs="Times New Roman"/>
          <w:b/>
          <w:sz w:val="20"/>
          <w:szCs w:val="20"/>
        </w:rPr>
        <w:fldChar w:fldCharType="begin"/>
      </w:r>
      <w:r w:rsidRPr="006419C7">
        <w:rPr>
          <w:rFonts w:ascii="Times New Roman" w:hAnsi="Times New Roman" w:cs="Times New Roman"/>
          <w:b/>
          <w:sz w:val="20"/>
          <w:szCs w:val="20"/>
        </w:rPr>
        <w:instrText xml:space="preserve"> SEQ Table \* ARABIC </w:instrText>
      </w:r>
      <w:r w:rsidRPr="006419C7">
        <w:rPr>
          <w:rFonts w:ascii="Times New Roman" w:hAnsi="Times New Roman" w:cs="Times New Roman"/>
          <w:b/>
          <w:sz w:val="20"/>
          <w:szCs w:val="20"/>
        </w:rPr>
        <w:fldChar w:fldCharType="separate"/>
      </w:r>
      <w:r w:rsidRPr="006419C7">
        <w:rPr>
          <w:rFonts w:ascii="Times New Roman" w:hAnsi="Times New Roman" w:cs="Times New Roman"/>
          <w:b/>
          <w:noProof/>
          <w:sz w:val="20"/>
          <w:szCs w:val="20"/>
        </w:rPr>
        <w:t>1</w:t>
      </w:r>
      <w:r w:rsidRPr="006419C7">
        <w:rPr>
          <w:rFonts w:ascii="Times New Roman" w:hAnsi="Times New Roman" w:cs="Times New Roman"/>
          <w:b/>
          <w:sz w:val="20"/>
          <w:szCs w:val="20"/>
        </w:rPr>
        <w:fldChar w:fldCharType="end"/>
      </w:r>
      <w:r w:rsidRPr="006419C7">
        <w:rPr>
          <w:rFonts w:ascii="Times New Roman" w:hAnsi="Times New Roman" w:cs="Times New Roman"/>
          <w:b/>
          <w:sz w:val="20"/>
          <w:szCs w:val="20"/>
        </w:rPr>
        <w:t>: Effort Allo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"/>
        <w:gridCol w:w="1542"/>
        <w:gridCol w:w="2390"/>
        <w:gridCol w:w="2390"/>
        <w:gridCol w:w="2390"/>
      </w:tblGrid>
      <w:tr w:rsidR="006419C7" w:rsidRPr="005B05AB" w:rsidTr="00F14EAD">
        <w:tc>
          <w:tcPr>
            <w:tcW w:w="988" w:type="dxa"/>
          </w:tcPr>
          <w:p w:rsidR="00F14EAD" w:rsidRPr="005B05AB" w:rsidRDefault="00F14EAD" w:rsidP="005B05AB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  <w:t>Sr. No.</w:t>
            </w:r>
          </w:p>
        </w:tc>
        <w:tc>
          <w:tcPr>
            <w:tcW w:w="2818" w:type="dxa"/>
          </w:tcPr>
          <w:p w:rsidR="00F14EAD" w:rsidRPr="005B05AB" w:rsidRDefault="00F14EAD" w:rsidP="005B05A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  <w:t>Project Task/ Phase</w:t>
            </w:r>
          </w:p>
        </w:tc>
        <w:tc>
          <w:tcPr>
            <w:tcW w:w="1851" w:type="dxa"/>
          </w:tcPr>
          <w:p w:rsidR="00F14EAD" w:rsidRPr="005B05AB" w:rsidRDefault="00F14EAD" w:rsidP="005B05A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  <w:t>Pal</w:t>
            </w:r>
            <w:r w:rsidR="00D1023F"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  <w:t xml:space="preserve"> Doshi</w:t>
            </w:r>
            <w:bookmarkStart w:id="0" w:name="_GoBack"/>
            <w:bookmarkEnd w:id="0"/>
          </w:p>
        </w:tc>
        <w:tc>
          <w:tcPr>
            <w:tcW w:w="1923" w:type="dxa"/>
          </w:tcPr>
          <w:p w:rsidR="00F14EAD" w:rsidRPr="005B05AB" w:rsidRDefault="00F14EAD" w:rsidP="005B05A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  <w:t>Rahul</w:t>
            </w:r>
            <w:r w:rsidR="00D1023F"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  <w:t xml:space="preserve"> Bahadur</w:t>
            </w:r>
          </w:p>
        </w:tc>
        <w:tc>
          <w:tcPr>
            <w:tcW w:w="1770" w:type="dxa"/>
          </w:tcPr>
          <w:p w:rsidR="00F14EAD" w:rsidRPr="005B05AB" w:rsidRDefault="00D1023F" w:rsidP="00D1023F">
            <w:pPr>
              <w:tabs>
                <w:tab w:val="center" w:pos="1087"/>
                <w:tab w:val="right" w:pos="2174"/>
              </w:tabs>
              <w:spacing w:line="360" w:lineRule="auto"/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  <w:tab/>
              <w:t>Yuheng Zhang</w:t>
            </w:r>
            <w:r>
              <w:rPr>
                <w:rFonts w:ascii="Times New Roman" w:eastAsia="Times New Roman" w:hAnsi="Times New Roman" w:cs="Times New Roman"/>
                <w:b/>
                <w:color w:val="222222"/>
                <w:lang w:eastAsia="en-IN"/>
              </w:rPr>
              <w:tab/>
            </w:r>
          </w:p>
        </w:tc>
      </w:tr>
      <w:tr w:rsidR="006419C7" w:rsidRPr="005B05AB" w:rsidTr="00F14EAD">
        <w:tc>
          <w:tcPr>
            <w:tcW w:w="988" w:type="dxa"/>
          </w:tcPr>
          <w:p w:rsidR="00AB2DB5" w:rsidRPr="005B05AB" w:rsidRDefault="00AB2DB5" w:rsidP="005B05A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1</w:t>
            </w:r>
          </w:p>
        </w:tc>
        <w:tc>
          <w:tcPr>
            <w:tcW w:w="2818" w:type="dxa"/>
          </w:tcPr>
          <w:p w:rsidR="00AB2DB5" w:rsidRPr="005B05AB" w:rsidRDefault="00AB2DB5" w:rsidP="005B05A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Figuring out research questions and coming up with a project plan</w:t>
            </w:r>
          </w:p>
        </w:tc>
        <w:tc>
          <w:tcPr>
            <w:tcW w:w="1851" w:type="dxa"/>
          </w:tcPr>
          <w:p w:rsidR="006419C7" w:rsidRPr="006419C7" w:rsidRDefault="00AB2DB5" w:rsidP="006419C7">
            <w:pPr>
              <w:pStyle w:val="ListParagraph"/>
              <w:numPr>
                <w:ilvl w:val="0"/>
                <w:numId w:val="5"/>
              </w:num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lang w:eastAsia="zh-CN"/>
              </w:rPr>
            </w:pPr>
            <w:r w:rsidRPr="006419C7">
              <w:rPr>
                <w:rFonts w:ascii="Times New Roman" w:hAnsi="Times New Roman" w:cs="Times New Roman"/>
                <w:color w:val="222222"/>
                <w:lang w:eastAsia="zh-CN"/>
              </w:rPr>
              <w:t>Research question formulation</w:t>
            </w:r>
          </w:p>
          <w:p w:rsidR="00AB2DB5" w:rsidRPr="006419C7" w:rsidRDefault="00AB2DB5" w:rsidP="006419C7">
            <w:pPr>
              <w:pStyle w:val="ListParagraph"/>
              <w:numPr>
                <w:ilvl w:val="0"/>
                <w:numId w:val="5"/>
              </w:num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lang w:eastAsia="zh-CN"/>
              </w:rPr>
            </w:pPr>
            <w:r w:rsidRPr="006419C7">
              <w:rPr>
                <w:rFonts w:ascii="Times New Roman" w:hAnsi="Times New Roman" w:cs="Times New Roman"/>
                <w:color w:val="222222"/>
                <w:lang w:eastAsia="zh-CN"/>
              </w:rPr>
              <w:t>Work Plan first draft</w:t>
            </w:r>
          </w:p>
        </w:tc>
        <w:tc>
          <w:tcPr>
            <w:tcW w:w="1923" w:type="dxa"/>
          </w:tcPr>
          <w:p w:rsidR="006419C7" w:rsidRPr="006419C7" w:rsidRDefault="00AB2DB5" w:rsidP="006419C7">
            <w:pPr>
              <w:pStyle w:val="ListParagraph"/>
              <w:numPr>
                <w:ilvl w:val="0"/>
                <w:numId w:val="5"/>
              </w:num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lang w:eastAsia="zh-CN"/>
              </w:rPr>
            </w:pPr>
            <w:r w:rsidRPr="006419C7">
              <w:rPr>
                <w:rFonts w:ascii="Times New Roman" w:hAnsi="Times New Roman" w:cs="Times New Roman"/>
                <w:color w:val="222222"/>
                <w:lang w:eastAsia="zh-CN"/>
              </w:rPr>
              <w:t>Research question formulation</w:t>
            </w:r>
          </w:p>
          <w:p w:rsidR="00AB2DB5" w:rsidRPr="006419C7" w:rsidRDefault="00AB2DB5" w:rsidP="006419C7">
            <w:pPr>
              <w:pStyle w:val="ListParagraph"/>
              <w:numPr>
                <w:ilvl w:val="0"/>
                <w:numId w:val="6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6419C7">
              <w:rPr>
                <w:rFonts w:ascii="Times New Roman" w:hAnsi="Times New Roman" w:cs="Times New Roman"/>
                <w:color w:val="222222"/>
                <w:lang w:eastAsia="zh-CN"/>
              </w:rPr>
              <w:t>Work Plan final draft</w:t>
            </w:r>
          </w:p>
        </w:tc>
        <w:tc>
          <w:tcPr>
            <w:tcW w:w="1770" w:type="dxa"/>
          </w:tcPr>
          <w:p w:rsidR="00AB2DB5" w:rsidRPr="006419C7" w:rsidRDefault="00AB2DB5" w:rsidP="006419C7">
            <w:pPr>
              <w:pStyle w:val="ListParagraph"/>
              <w:numPr>
                <w:ilvl w:val="0"/>
                <w:numId w:val="6"/>
              </w:num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lang w:eastAsia="zh-CN"/>
              </w:rPr>
            </w:pPr>
            <w:r w:rsidRPr="006419C7">
              <w:rPr>
                <w:rFonts w:ascii="Times New Roman" w:hAnsi="Times New Roman" w:cs="Times New Roman"/>
                <w:color w:val="222222"/>
                <w:lang w:eastAsia="zh-CN"/>
              </w:rPr>
              <w:t>T</w:t>
            </w:r>
            <w:r w:rsidR="006419C7" w:rsidRPr="006419C7">
              <w:rPr>
                <w:rFonts w:ascii="Times New Roman" w:hAnsi="Times New Roman" w:cs="Times New Roman"/>
                <w:color w:val="222222"/>
                <w:lang w:eastAsia="zh-CN"/>
              </w:rPr>
              <w:t>imeline plan</w:t>
            </w:r>
          </w:p>
          <w:p w:rsidR="006419C7" w:rsidRDefault="00AB2DB5" w:rsidP="006419C7">
            <w:pPr>
              <w:pStyle w:val="ListParagraph"/>
              <w:numPr>
                <w:ilvl w:val="0"/>
                <w:numId w:val="6"/>
              </w:num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lang w:eastAsia="zh-CN"/>
              </w:rPr>
            </w:pPr>
            <w:r w:rsidRPr="006419C7">
              <w:rPr>
                <w:rFonts w:ascii="Times New Roman" w:hAnsi="Times New Roman" w:cs="Times New Roman"/>
                <w:color w:val="222222"/>
                <w:lang w:eastAsia="zh-CN"/>
              </w:rPr>
              <w:t>G</w:t>
            </w:r>
            <w:r w:rsidR="006419C7" w:rsidRPr="006419C7">
              <w:rPr>
                <w:rFonts w:ascii="Times New Roman" w:hAnsi="Times New Roman" w:cs="Times New Roman"/>
                <w:color w:val="222222"/>
                <w:lang w:eastAsia="zh-CN"/>
              </w:rPr>
              <w:t>antt chart</w:t>
            </w:r>
          </w:p>
          <w:p w:rsidR="00AB2DB5" w:rsidRPr="006419C7" w:rsidRDefault="00AB2DB5" w:rsidP="006419C7">
            <w:pPr>
              <w:pStyle w:val="ListParagraph"/>
              <w:numPr>
                <w:ilvl w:val="0"/>
                <w:numId w:val="6"/>
              </w:num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lang w:eastAsia="zh-CN"/>
              </w:rPr>
            </w:pPr>
            <w:r w:rsidRPr="006419C7">
              <w:rPr>
                <w:rFonts w:ascii="Times New Roman" w:hAnsi="Times New Roman" w:cs="Times New Roman"/>
                <w:color w:val="222222"/>
                <w:lang w:eastAsia="zh-CN"/>
              </w:rPr>
              <w:t xml:space="preserve"> Research question formulation</w:t>
            </w:r>
          </w:p>
        </w:tc>
      </w:tr>
      <w:tr w:rsidR="006419C7" w:rsidRPr="005B05AB" w:rsidTr="00F14EAD">
        <w:tc>
          <w:tcPr>
            <w:tcW w:w="988" w:type="dxa"/>
          </w:tcPr>
          <w:p w:rsidR="00AB2DB5" w:rsidRPr="005B05AB" w:rsidRDefault="00AB2DB5" w:rsidP="005B05A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2</w:t>
            </w:r>
          </w:p>
        </w:tc>
        <w:tc>
          <w:tcPr>
            <w:tcW w:w="2818" w:type="dxa"/>
          </w:tcPr>
          <w:p w:rsidR="00AB2DB5" w:rsidRPr="005B05AB" w:rsidRDefault="00AB2DB5" w:rsidP="005B05AB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Data Collection </w:t>
            </w:r>
          </w:p>
        </w:tc>
        <w:tc>
          <w:tcPr>
            <w:tcW w:w="1851" w:type="dxa"/>
          </w:tcPr>
          <w:p w:rsidR="00AB2DB5" w:rsidRPr="005B05AB" w:rsidRDefault="00A11C68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Collect</w:t>
            </w:r>
            <w:r w:rsidR="006419C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ed data related to nightclubs in DC</w:t>
            </w:r>
          </w:p>
        </w:tc>
        <w:tc>
          <w:tcPr>
            <w:tcW w:w="1923" w:type="dxa"/>
          </w:tcPr>
          <w:p w:rsidR="00AB2DB5" w:rsidRPr="005B05AB" w:rsidRDefault="00A11C68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Collect</w:t>
            </w:r>
            <w:r w:rsidR="006419C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ed</w:t>
            </w: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 data related to the</w:t>
            </w:r>
            <w:r w:rsidR="006419C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 holidays in United States</w:t>
            </w:r>
          </w:p>
        </w:tc>
        <w:tc>
          <w:tcPr>
            <w:tcW w:w="1770" w:type="dxa"/>
          </w:tcPr>
          <w:p w:rsidR="00AB2DB5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Collected weather data for DC</w:t>
            </w:r>
          </w:p>
        </w:tc>
      </w:tr>
      <w:tr w:rsidR="006419C7" w:rsidRPr="005B05AB" w:rsidTr="00F14EAD">
        <w:tc>
          <w:tcPr>
            <w:tcW w:w="988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3</w:t>
            </w:r>
          </w:p>
        </w:tc>
        <w:tc>
          <w:tcPr>
            <w:tcW w:w="2818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Data Cleaning and Validation</w:t>
            </w:r>
          </w:p>
        </w:tc>
        <w:tc>
          <w:tcPr>
            <w:tcW w:w="1851" w:type="dxa"/>
          </w:tcPr>
          <w:p w:rsidR="006419C7" w:rsidRDefault="006419C7" w:rsidP="006419C7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6419C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Applied relevant and required techniques on Nightclubs dataset</w:t>
            </w:r>
          </w:p>
          <w:p w:rsidR="006419C7" w:rsidRPr="006419C7" w:rsidRDefault="006419C7" w:rsidP="006419C7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Documentation of above-mentioned techniques </w:t>
            </w:r>
          </w:p>
        </w:tc>
        <w:tc>
          <w:tcPr>
            <w:tcW w:w="1923" w:type="dxa"/>
          </w:tcPr>
          <w:p w:rsidR="006419C7" w:rsidRDefault="006419C7" w:rsidP="006419C7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6419C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Applied relevant and required techniques on holidays dataset</w:t>
            </w:r>
          </w:p>
          <w:p w:rsidR="006419C7" w:rsidRDefault="006419C7" w:rsidP="006419C7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Documentation of above-mentioned techniques</w:t>
            </w:r>
          </w:p>
          <w:p w:rsidR="006419C7" w:rsidRPr="006419C7" w:rsidRDefault="006419C7" w:rsidP="006419C7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lastRenderedPageBreak/>
              <w:t>Final compilation of the deliverable</w:t>
            </w:r>
          </w:p>
        </w:tc>
        <w:tc>
          <w:tcPr>
            <w:tcW w:w="1770" w:type="dxa"/>
          </w:tcPr>
          <w:p w:rsidR="006419C7" w:rsidRDefault="006419C7" w:rsidP="006419C7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6419C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lastRenderedPageBreak/>
              <w:t>Applied relevant and required techniques on weather dataset</w:t>
            </w:r>
          </w:p>
          <w:p w:rsidR="006419C7" w:rsidRDefault="006419C7" w:rsidP="006419C7">
            <w:pPr>
              <w:pStyle w:val="ListParagraph"/>
              <w:numPr>
                <w:ilvl w:val="0"/>
                <w:numId w:val="7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Documentation of abovementioned techniques</w:t>
            </w:r>
          </w:p>
          <w:p w:rsidR="006419C7" w:rsidRPr="006419C7" w:rsidRDefault="006419C7" w:rsidP="006419C7">
            <w:pPr>
              <w:pStyle w:val="ListParagraph"/>
              <w:spacing w:line="360" w:lineRule="auto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</w:p>
        </w:tc>
      </w:tr>
      <w:tr w:rsidR="006419C7" w:rsidRPr="005B05AB" w:rsidTr="00F14EAD">
        <w:tc>
          <w:tcPr>
            <w:tcW w:w="988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4</w:t>
            </w:r>
          </w:p>
        </w:tc>
        <w:tc>
          <w:tcPr>
            <w:tcW w:w="2818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Progress Meeting</w:t>
            </w:r>
          </w:p>
        </w:tc>
        <w:tc>
          <w:tcPr>
            <w:tcW w:w="1851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Present for meeting</w:t>
            </w:r>
          </w:p>
        </w:tc>
        <w:tc>
          <w:tcPr>
            <w:tcW w:w="1923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Present for meeting</w:t>
            </w:r>
          </w:p>
        </w:tc>
        <w:tc>
          <w:tcPr>
            <w:tcW w:w="1770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Present for meeting</w:t>
            </w:r>
          </w:p>
        </w:tc>
      </w:tr>
      <w:tr w:rsidR="006419C7" w:rsidRPr="005B05AB" w:rsidTr="00F14EAD">
        <w:tc>
          <w:tcPr>
            <w:tcW w:w="988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5</w:t>
            </w:r>
          </w:p>
        </w:tc>
        <w:tc>
          <w:tcPr>
            <w:tcW w:w="2818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Analysis using R (I)</w:t>
            </w:r>
          </w:p>
        </w:tc>
        <w:tc>
          <w:tcPr>
            <w:tcW w:w="1851" w:type="dxa"/>
          </w:tcPr>
          <w:p w:rsidR="006419C7" w:rsidRDefault="006419C7" w:rsidP="006419C7">
            <w:pPr>
              <w:pStyle w:val="ListParagraph"/>
              <w:numPr>
                <w:ilvl w:val="0"/>
                <w:numId w:val="8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6419C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Conducted statistical analysis tests for  Question 2 using R</w:t>
            </w:r>
          </w:p>
          <w:p w:rsidR="00344047" w:rsidRDefault="006419C7" w:rsidP="006419C7">
            <w:pPr>
              <w:pStyle w:val="ListParagraph"/>
              <w:numPr>
                <w:ilvl w:val="0"/>
                <w:numId w:val="8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Documentation</w:t>
            </w:r>
            <w:r w:rsidR="0034404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 for the abovementioned task</w:t>
            </w:r>
          </w:p>
          <w:p w:rsidR="006419C7" w:rsidRPr="006419C7" w:rsidRDefault="00344047" w:rsidP="006419C7">
            <w:pPr>
              <w:pStyle w:val="ListParagraph"/>
              <w:numPr>
                <w:ilvl w:val="0"/>
                <w:numId w:val="8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Final compilation of the deliverable</w:t>
            </w:r>
            <w:r w:rsidR="006419C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 </w:t>
            </w:r>
          </w:p>
        </w:tc>
        <w:tc>
          <w:tcPr>
            <w:tcW w:w="1923" w:type="dxa"/>
          </w:tcPr>
          <w:p w:rsidR="006419C7" w:rsidRDefault="006419C7" w:rsidP="006419C7">
            <w:pPr>
              <w:pStyle w:val="ListParagraph"/>
              <w:numPr>
                <w:ilvl w:val="0"/>
                <w:numId w:val="8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6419C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Conducted statistical analysis tests for  Question 3 using R</w:t>
            </w:r>
          </w:p>
          <w:p w:rsidR="006419C7" w:rsidRPr="006419C7" w:rsidRDefault="006419C7" w:rsidP="006419C7">
            <w:pPr>
              <w:pStyle w:val="ListParagraph"/>
              <w:numPr>
                <w:ilvl w:val="0"/>
                <w:numId w:val="8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Documentation</w:t>
            </w:r>
            <w:r w:rsidR="0034404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 for the abovementioned task</w:t>
            </w:r>
          </w:p>
        </w:tc>
        <w:tc>
          <w:tcPr>
            <w:tcW w:w="1770" w:type="dxa"/>
          </w:tcPr>
          <w:p w:rsidR="006419C7" w:rsidRDefault="006419C7" w:rsidP="006419C7">
            <w:pPr>
              <w:pStyle w:val="ListParagraph"/>
              <w:numPr>
                <w:ilvl w:val="0"/>
                <w:numId w:val="8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6419C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Conducted statistical analysis tests for  Question 1 using R</w:t>
            </w:r>
          </w:p>
          <w:p w:rsidR="00344047" w:rsidRPr="006419C7" w:rsidRDefault="00344047" w:rsidP="006419C7">
            <w:pPr>
              <w:pStyle w:val="ListParagraph"/>
              <w:numPr>
                <w:ilvl w:val="0"/>
                <w:numId w:val="8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Documentation for the abovementioned task</w:t>
            </w:r>
          </w:p>
        </w:tc>
      </w:tr>
      <w:tr w:rsidR="006419C7" w:rsidRPr="005B05AB" w:rsidTr="00F14EAD">
        <w:tc>
          <w:tcPr>
            <w:tcW w:w="988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6</w:t>
            </w:r>
          </w:p>
        </w:tc>
        <w:tc>
          <w:tcPr>
            <w:tcW w:w="2818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Analysis using R (II)</w:t>
            </w:r>
          </w:p>
        </w:tc>
        <w:tc>
          <w:tcPr>
            <w:tcW w:w="1851" w:type="dxa"/>
          </w:tcPr>
          <w:p w:rsidR="006419C7" w:rsidRDefault="00344047" w:rsidP="00344047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Created plots for better analysis and visualization of for Question 2</w:t>
            </w:r>
          </w:p>
          <w:p w:rsidR="00344047" w:rsidRPr="00344047" w:rsidRDefault="00344047" w:rsidP="00344047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Documentation for the abovementioned task </w:t>
            </w:r>
          </w:p>
        </w:tc>
        <w:tc>
          <w:tcPr>
            <w:tcW w:w="1923" w:type="dxa"/>
          </w:tcPr>
          <w:p w:rsidR="006419C7" w:rsidRDefault="00344047" w:rsidP="00344047">
            <w:pPr>
              <w:pStyle w:val="ListParagraph"/>
              <w:numPr>
                <w:ilvl w:val="0"/>
                <w:numId w:val="9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34404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Created plots for better analysis and</w:t>
            </w: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 visualization of for Question 3</w:t>
            </w:r>
          </w:p>
          <w:p w:rsidR="00344047" w:rsidRPr="00344047" w:rsidRDefault="00344047" w:rsidP="00344047">
            <w:pPr>
              <w:pStyle w:val="ListParagraph"/>
              <w:numPr>
                <w:ilvl w:val="0"/>
                <w:numId w:val="9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Documentation for the abovementioned task</w:t>
            </w:r>
            <w:r w:rsidRPr="0034404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 </w:t>
            </w:r>
          </w:p>
        </w:tc>
        <w:tc>
          <w:tcPr>
            <w:tcW w:w="1770" w:type="dxa"/>
          </w:tcPr>
          <w:p w:rsidR="006419C7" w:rsidRDefault="00344047" w:rsidP="00344047">
            <w:pPr>
              <w:pStyle w:val="ListParagraph"/>
              <w:numPr>
                <w:ilvl w:val="0"/>
                <w:numId w:val="9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344047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Created plots for better analysis and visualization of for Question 1</w:t>
            </w:r>
          </w:p>
          <w:p w:rsidR="00344047" w:rsidRPr="00344047" w:rsidRDefault="00344047" w:rsidP="00344047">
            <w:pPr>
              <w:pStyle w:val="ListParagraph"/>
              <w:numPr>
                <w:ilvl w:val="0"/>
                <w:numId w:val="9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Documentation for the abovementioned task</w:t>
            </w:r>
          </w:p>
          <w:p w:rsidR="00344047" w:rsidRPr="00344047" w:rsidRDefault="00344047" w:rsidP="00344047">
            <w:pPr>
              <w:pStyle w:val="ListParagraph"/>
              <w:numPr>
                <w:ilvl w:val="0"/>
                <w:numId w:val="9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Final compilation of deliverable</w:t>
            </w:r>
          </w:p>
        </w:tc>
      </w:tr>
      <w:tr w:rsidR="006419C7" w:rsidRPr="005B05AB" w:rsidTr="00F14EAD">
        <w:tc>
          <w:tcPr>
            <w:tcW w:w="988" w:type="dxa"/>
          </w:tcPr>
          <w:p w:rsidR="006419C7" w:rsidRPr="005B05AB" w:rsidRDefault="006419C7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7</w:t>
            </w:r>
          </w:p>
        </w:tc>
        <w:tc>
          <w:tcPr>
            <w:tcW w:w="2818" w:type="dxa"/>
          </w:tcPr>
          <w:p w:rsidR="006419C7" w:rsidRPr="005B05AB" w:rsidRDefault="006419C7" w:rsidP="00E50E2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5B05AB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Final </w:t>
            </w:r>
            <w:r w:rsidR="00E50E29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Git Repository</w:t>
            </w:r>
          </w:p>
        </w:tc>
        <w:tc>
          <w:tcPr>
            <w:tcW w:w="1851" w:type="dxa"/>
          </w:tcPr>
          <w:p w:rsidR="006419C7" w:rsidRDefault="00E50E29" w:rsidP="00E50E29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Made suggested changes related to Question 2 in all the project </w:t>
            </w: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lastRenderedPageBreak/>
              <w:t>deliverables submitted till now</w:t>
            </w:r>
          </w:p>
          <w:p w:rsidR="00E50E29" w:rsidRDefault="00E50E29" w:rsidP="00E50E29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Worked on final project summary draft</w:t>
            </w:r>
          </w:p>
          <w:p w:rsidR="00E50E29" w:rsidRPr="00E50E29" w:rsidRDefault="00E50E29" w:rsidP="00E50E29">
            <w:pPr>
              <w:pStyle w:val="ListParagraph"/>
              <w:spacing w:line="360" w:lineRule="auto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</w:p>
        </w:tc>
        <w:tc>
          <w:tcPr>
            <w:tcW w:w="1923" w:type="dxa"/>
          </w:tcPr>
          <w:p w:rsidR="006419C7" w:rsidRDefault="00E50E29" w:rsidP="00E50E29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E50E29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lastRenderedPageBreak/>
              <w:t>Made suggest</w:t>
            </w: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ed changes related to Question 3</w:t>
            </w:r>
            <w:r w:rsidRPr="00E50E29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 in all the project </w:t>
            </w:r>
            <w:r w:rsidRPr="00E50E29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lastRenderedPageBreak/>
              <w:t>deliverables submitted till now</w:t>
            </w:r>
          </w:p>
          <w:p w:rsidR="00E50E29" w:rsidRDefault="00E50E29" w:rsidP="00E50E29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Worked on project summary draft</w:t>
            </w:r>
          </w:p>
          <w:p w:rsidR="00E50E29" w:rsidRPr="00E50E29" w:rsidRDefault="00E50E29" w:rsidP="00E50E29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Conducted final review of all project deliverables on Git</w:t>
            </w:r>
          </w:p>
        </w:tc>
        <w:tc>
          <w:tcPr>
            <w:tcW w:w="1770" w:type="dxa"/>
          </w:tcPr>
          <w:p w:rsidR="006419C7" w:rsidRDefault="00E50E29" w:rsidP="00E50E29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 w:rsidRPr="00E50E29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lastRenderedPageBreak/>
              <w:t>Made suggest</w:t>
            </w: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ed changes related to Question 1</w:t>
            </w:r>
            <w:r w:rsidRPr="00E50E29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 xml:space="preserve"> in all the project </w:t>
            </w:r>
            <w:r w:rsidRPr="00E50E29"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lastRenderedPageBreak/>
              <w:t>deliverables submitted till now</w:t>
            </w:r>
          </w:p>
          <w:p w:rsidR="00E50E29" w:rsidRDefault="00E50E29" w:rsidP="00E50E29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Worked on project summary draft</w:t>
            </w:r>
          </w:p>
          <w:p w:rsidR="00E50E29" w:rsidRPr="00E50E29" w:rsidRDefault="00E50E29" w:rsidP="001C1D85">
            <w:pPr>
              <w:pStyle w:val="ListParagraph"/>
              <w:spacing w:line="360" w:lineRule="auto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</w:p>
        </w:tc>
      </w:tr>
      <w:tr w:rsidR="00E50E29" w:rsidRPr="005B05AB" w:rsidTr="00F14EAD">
        <w:tc>
          <w:tcPr>
            <w:tcW w:w="988" w:type="dxa"/>
          </w:tcPr>
          <w:p w:rsidR="00E50E29" w:rsidRPr="005B05AB" w:rsidRDefault="00E50E29" w:rsidP="006419C7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</w:p>
        </w:tc>
        <w:tc>
          <w:tcPr>
            <w:tcW w:w="2818" w:type="dxa"/>
          </w:tcPr>
          <w:p w:rsidR="00E50E29" w:rsidRPr="005B05AB" w:rsidRDefault="00E50E29" w:rsidP="00E50E29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</w:p>
        </w:tc>
        <w:tc>
          <w:tcPr>
            <w:tcW w:w="1851" w:type="dxa"/>
          </w:tcPr>
          <w:p w:rsidR="00E50E29" w:rsidRDefault="00E50E29" w:rsidP="00E50E29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Worked on presentation draft</w:t>
            </w:r>
          </w:p>
        </w:tc>
        <w:tc>
          <w:tcPr>
            <w:tcW w:w="1923" w:type="dxa"/>
          </w:tcPr>
          <w:p w:rsidR="00E50E29" w:rsidRPr="00E50E29" w:rsidRDefault="001C1D85" w:rsidP="00E50E29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Worked on presentation draft</w:t>
            </w:r>
          </w:p>
        </w:tc>
        <w:tc>
          <w:tcPr>
            <w:tcW w:w="1770" w:type="dxa"/>
          </w:tcPr>
          <w:p w:rsidR="00E50E29" w:rsidRPr="00E50E29" w:rsidRDefault="001C1D85" w:rsidP="00E50E29">
            <w:pPr>
              <w:pStyle w:val="ListParagraph"/>
              <w:numPr>
                <w:ilvl w:val="0"/>
                <w:numId w:val="10"/>
              </w:num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222222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lang w:eastAsia="en-IN"/>
              </w:rPr>
              <w:t>Worked on final presentation</w:t>
            </w:r>
          </w:p>
        </w:tc>
      </w:tr>
    </w:tbl>
    <w:p w:rsidR="00AC46AB" w:rsidRPr="005B05AB" w:rsidRDefault="00AC46AB" w:rsidP="005B05AB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222222"/>
          <w:lang w:eastAsia="en-IN"/>
        </w:rPr>
      </w:pPr>
    </w:p>
    <w:p w:rsidR="001F3128" w:rsidRPr="005B05AB" w:rsidRDefault="001A5843" w:rsidP="005B05AB">
      <w:pPr>
        <w:spacing w:line="36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d count: 409</w:t>
      </w:r>
    </w:p>
    <w:p w:rsidR="00C17932" w:rsidRPr="005B05AB" w:rsidRDefault="00C17932" w:rsidP="005B05AB">
      <w:pPr>
        <w:spacing w:after="0" w:line="360" w:lineRule="auto"/>
        <w:ind w:left="220" w:hangingChars="100" w:hanging="220"/>
        <w:jc w:val="center"/>
        <w:rPr>
          <w:rFonts w:ascii="Times New Roman" w:hAnsi="Times New Roman" w:cs="Times New Roman"/>
          <w:lang w:eastAsia="zh-CN"/>
        </w:rPr>
      </w:pPr>
    </w:p>
    <w:sectPr w:rsidR="00C17932" w:rsidRPr="005B05AB" w:rsidSect="000C7707">
      <w:headerReference w:type="default" r:id="rId7"/>
      <w:pgSz w:w="12240" w:h="15840" w:code="1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743D" w:rsidRDefault="00E1743D" w:rsidP="00C67F6D">
      <w:pPr>
        <w:spacing w:after="0" w:line="240" w:lineRule="auto"/>
      </w:pPr>
      <w:r>
        <w:separator/>
      </w:r>
    </w:p>
  </w:endnote>
  <w:endnote w:type="continuationSeparator" w:id="0">
    <w:p w:rsidR="00E1743D" w:rsidRDefault="00E1743D" w:rsidP="00C67F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743D" w:rsidRDefault="00E1743D" w:rsidP="00C67F6D">
      <w:pPr>
        <w:spacing w:after="0" w:line="240" w:lineRule="auto"/>
      </w:pPr>
      <w:r>
        <w:separator/>
      </w:r>
    </w:p>
  </w:footnote>
  <w:footnote w:type="continuationSeparator" w:id="0">
    <w:p w:rsidR="00E1743D" w:rsidRDefault="00E1743D" w:rsidP="00C67F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6772072"/>
      <w:docPartObj>
        <w:docPartGallery w:val="Page Numbers (Top of Page)"/>
        <w:docPartUnique/>
      </w:docPartObj>
    </w:sdtPr>
    <w:sdtEndPr>
      <w:rPr>
        <w:noProof/>
      </w:rPr>
    </w:sdtEndPr>
    <w:sdtContent>
      <w:p w:rsidR="000911DA" w:rsidRDefault="00B912BC" w:rsidP="00B912BC">
        <w:pPr>
          <w:pStyle w:val="Header"/>
          <w:tabs>
            <w:tab w:val="left" w:pos="1770"/>
            <w:tab w:val="right" w:pos="9360"/>
          </w:tabs>
        </w:pPr>
        <w:r>
          <w:t>Team Exceptional</w:t>
        </w:r>
        <w:r>
          <w:tab/>
        </w:r>
        <w:r>
          <w:tab/>
        </w:r>
        <w:r>
          <w:tab/>
        </w:r>
        <w:r w:rsidR="000911DA">
          <w:fldChar w:fldCharType="begin"/>
        </w:r>
        <w:r w:rsidR="000911DA">
          <w:instrText xml:space="preserve"> PAGE   \* MERGEFORMAT </w:instrText>
        </w:r>
        <w:r w:rsidR="000911DA">
          <w:fldChar w:fldCharType="separate"/>
        </w:r>
        <w:r w:rsidR="00D1023F">
          <w:rPr>
            <w:noProof/>
          </w:rPr>
          <w:t>3</w:t>
        </w:r>
        <w:r w:rsidR="000911DA">
          <w:rPr>
            <w:noProof/>
          </w:rPr>
          <w:fldChar w:fldCharType="end"/>
        </w:r>
      </w:p>
    </w:sdtContent>
  </w:sdt>
  <w:p w:rsidR="00C67F6D" w:rsidRPr="00C67F6D" w:rsidRDefault="00C67F6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877DB"/>
    <w:multiLevelType w:val="hybridMultilevel"/>
    <w:tmpl w:val="DDF0CC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5277C1"/>
    <w:multiLevelType w:val="hybridMultilevel"/>
    <w:tmpl w:val="2500F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830419"/>
    <w:multiLevelType w:val="hybridMultilevel"/>
    <w:tmpl w:val="C86AF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1A2A87"/>
    <w:multiLevelType w:val="hybridMultilevel"/>
    <w:tmpl w:val="88E2B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F7E4E"/>
    <w:multiLevelType w:val="hybridMultilevel"/>
    <w:tmpl w:val="B00A1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B00A83"/>
    <w:multiLevelType w:val="hybridMultilevel"/>
    <w:tmpl w:val="D48A623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E8E7E70"/>
    <w:multiLevelType w:val="hybridMultilevel"/>
    <w:tmpl w:val="2C7E37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C44479"/>
    <w:multiLevelType w:val="hybridMultilevel"/>
    <w:tmpl w:val="12CA2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862436"/>
    <w:multiLevelType w:val="hybridMultilevel"/>
    <w:tmpl w:val="50FC4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D1590"/>
    <w:multiLevelType w:val="hybridMultilevel"/>
    <w:tmpl w:val="086EC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6"/>
  </w:num>
  <w:num w:numId="5">
    <w:abstractNumId w:val="3"/>
  </w:num>
  <w:num w:numId="6">
    <w:abstractNumId w:val="9"/>
  </w:num>
  <w:num w:numId="7">
    <w:abstractNumId w:val="1"/>
  </w:num>
  <w:num w:numId="8">
    <w:abstractNumId w:val="4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zM0NTI3tjAzMDRW0lEKTi0uzszPAykwqgUAbByTvywAAAA="/>
  </w:docVars>
  <w:rsids>
    <w:rsidRoot w:val="00CE7A30"/>
    <w:rsid w:val="00032355"/>
    <w:rsid w:val="000911DA"/>
    <w:rsid w:val="000A256C"/>
    <w:rsid w:val="000C7707"/>
    <w:rsid w:val="00160EB3"/>
    <w:rsid w:val="00181063"/>
    <w:rsid w:val="001A5843"/>
    <w:rsid w:val="001C1D85"/>
    <w:rsid w:val="001F3128"/>
    <w:rsid w:val="00210431"/>
    <w:rsid w:val="002452A3"/>
    <w:rsid w:val="002A1DC8"/>
    <w:rsid w:val="00320468"/>
    <w:rsid w:val="00344047"/>
    <w:rsid w:val="003B416C"/>
    <w:rsid w:val="003B70EC"/>
    <w:rsid w:val="003D572F"/>
    <w:rsid w:val="004339AA"/>
    <w:rsid w:val="0047358F"/>
    <w:rsid w:val="004B02E4"/>
    <w:rsid w:val="00564842"/>
    <w:rsid w:val="00596939"/>
    <w:rsid w:val="005B05AB"/>
    <w:rsid w:val="005B6353"/>
    <w:rsid w:val="00622C30"/>
    <w:rsid w:val="006419C7"/>
    <w:rsid w:val="006B1DC0"/>
    <w:rsid w:val="006D1DAE"/>
    <w:rsid w:val="006F4322"/>
    <w:rsid w:val="007115D6"/>
    <w:rsid w:val="00793CA9"/>
    <w:rsid w:val="00862971"/>
    <w:rsid w:val="00885267"/>
    <w:rsid w:val="00891D40"/>
    <w:rsid w:val="00893132"/>
    <w:rsid w:val="008F06B8"/>
    <w:rsid w:val="009411BF"/>
    <w:rsid w:val="00964E38"/>
    <w:rsid w:val="009A0D30"/>
    <w:rsid w:val="009F0A22"/>
    <w:rsid w:val="00A11C68"/>
    <w:rsid w:val="00A15B48"/>
    <w:rsid w:val="00A20580"/>
    <w:rsid w:val="00A22C05"/>
    <w:rsid w:val="00A613C8"/>
    <w:rsid w:val="00AB2DB5"/>
    <w:rsid w:val="00AC46AB"/>
    <w:rsid w:val="00AC5B90"/>
    <w:rsid w:val="00B55953"/>
    <w:rsid w:val="00B63C2D"/>
    <w:rsid w:val="00B912BC"/>
    <w:rsid w:val="00C17932"/>
    <w:rsid w:val="00C67F6D"/>
    <w:rsid w:val="00CE7A30"/>
    <w:rsid w:val="00D01310"/>
    <w:rsid w:val="00D1023F"/>
    <w:rsid w:val="00D508E6"/>
    <w:rsid w:val="00D73F2B"/>
    <w:rsid w:val="00E1743D"/>
    <w:rsid w:val="00E21DA6"/>
    <w:rsid w:val="00E35604"/>
    <w:rsid w:val="00E35786"/>
    <w:rsid w:val="00E50E29"/>
    <w:rsid w:val="00E83BC2"/>
    <w:rsid w:val="00E84C93"/>
    <w:rsid w:val="00EC67BF"/>
    <w:rsid w:val="00ED1272"/>
    <w:rsid w:val="00F14EAD"/>
    <w:rsid w:val="00F15CC4"/>
    <w:rsid w:val="00F17110"/>
    <w:rsid w:val="00F3024C"/>
    <w:rsid w:val="00F35595"/>
    <w:rsid w:val="00FA6BC8"/>
    <w:rsid w:val="00FD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BF246A2-E015-4028-BE0C-D5A167AA8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7A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7A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181063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81063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67F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F6D"/>
  </w:style>
  <w:style w:type="paragraph" w:styleId="Footer">
    <w:name w:val="footer"/>
    <w:basedOn w:val="Normal"/>
    <w:link w:val="FooterChar"/>
    <w:uiPriority w:val="99"/>
    <w:unhideWhenUsed/>
    <w:rsid w:val="00C67F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F6D"/>
  </w:style>
  <w:style w:type="paragraph" w:styleId="ListParagraph">
    <w:name w:val="List Paragraph"/>
    <w:basedOn w:val="Normal"/>
    <w:uiPriority w:val="34"/>
    <w:qFormat/>
    <w:rsid w:val="004339AA"/>
    <w:pPr>
      <w:ind w:left="720"/>
      <w:contextualSpacing/>
    </w:pPr>
  </w:style>
  <w:style w:type="table" w:styleId="TableGrid">
    <w:name w:val="Table Grid"/>
    <w:basedOn w:val="TableNormal"/>
    <w:uiPriority w:val="39"/>
    <w:rsid w:val="0079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93C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3B416C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19C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54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 Doshi</dc:creator>
  <cp:keywords/>
  <dc:description/>
  <cp:lastModifiedBy>Pal Doshi</cp:lastModifiedBy>
  <cp:revision>4</cp:revision>
  <dcterms:created xsi:type="dcterms:W3CDTF">2016-12-12T01:11:00Z</dcterms:created>
  <dcterms:modified xsi:type="dcterms:W3CDTF">2016-12-12T05:21:00Z</dcterms:modified>
</cp:coreProperties>
</file>